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6595483c62a1e991cdc319aaa525e8eef3c292"/>
      <w:r>
        <w:rPr>
          <w:b/>
        </w:rPr>
        <w:t xml:space="preserve">ПРОТОКОЛ ПРО РЕЗУЛЬТАТИ ЗЕМЕЛЬНИХ ТОРГІВ № LRE001-UA-20240401-7268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БУКОВИ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7324083000-00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Сокирян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01.05.2024 11:2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01.05.2024 11:4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сільськогосподарського призначення, площею 1,7202 га, за кадастровим номером 7324083000:03:001:0003, яка розташована за межами с. Волошкове, урочище "Лан", Дністровського району, Чернівецької області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сільськогосподарського призначення, площею 1,7202 га, за кадастровим номером 7324083000:03:001:0003, з цільовим призначенням 01.03 Для ведення особистого селянського господарства, яка розташована за межами с. Волошкове, урочище "Лан", Дністровського району, Чернівецької област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 829,8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7 59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68,3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048,9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БУКОВИНСЬКИЙ АГРАРНИЙ СОЮЗ", ЄДРПОУ: 3706699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Берляк Марія Вікторівна, ІПН/РНОКПП: 349850894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Берляк Марія Вікторівна</w:t>
            </w:r>
          </w:p>
        </w:tc>
        <w:tc>
          <w:p>
            <w:pPr>
              <w:pStyle w:val="Compact"/>
              <w:jc w:val="left"/>
            </w:pPr>
            <w:r>
              <w:t xml:space="preserve">6 9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7:12: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УКОВИНСЬКИЙ АГРАРНИЙ СОЮЗ"</w:t>
            </w:r>
          </w:p>
        </w:tc>
        <w:tc>
          <w:p>
            <w:pPr>
              <w:pStyle w:val="Compact"/>
              <w:jc w:val="left"/>
            </w:pPr>
            <w:r>
              <w:t xml:space="preserve">7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2:13:5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Берляк Марія Вікторівна</w:t>
            </w:r>
          </w:p>
        </w:tc>
        <w:tc>
          <w:p>
            <w:pPr>
              <w:pStyle w:val="Compact"/>
              <w:jc w:val="left"/>
            </w:pPr>
            <w:r>
              <w:t xml:space="preserve">6 97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1:25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УКОВИНСЬКИЙ АГРАРНИЙ СОЮЗ"</w:t>
            </w:r>
          </w:p>
        </w:tc>
        <w:tc>
          <w:p>
            <w:pPr>
              <w:pStyle w:val="Compact"/>
              <w:jc w:val="left"/>
            </w:pPr>
            <w:r>
              <w:t xml:space="preserve">7 59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1:28:5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Берляк Марія Вікторівна</w:t>
            </w:r>
          </w:p>
        </w:tc>
        <w:tc>
          <w:p>
            <w:pPr>
              <w:pStyle w:val="Compact"/>
              <w:jc w:val="left"/>
            </w:pPr>
            <w:r>
              <w:t xml:space="preserve">7 04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1:36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УКОВИНСЬКИЙ АГРАРНИЙ СОЮЗ"</w:t>
            </w:r>
          </w:p>
        </w:tc>
        <w:tc>
          <w:p>
            <w:pPr>
              <w:pStyle w:val="Compact"/>
              <w:jc w:val="left"/>
            </w:pPr>
            <w:r>
              <w:t xml:space="preserve">7 59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1:28:5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Берляк Марія Вікторівна</w:t>
            </w:r>
          </w:p>
        </w:tc>
        <w:tc>
          <w:p>
            <w:pPr>
              <w:pStyle w:val="Compact"/>
              <w:jc w:val="left"/>
            </w:pPr>
            <w:r>
              <w:t xml:space="preserve">7 109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1:44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УКОВИНСЬКИЙ АГРАРНИЙ СОЮЗ"</w:t>
            </w:r>
          </w:p>
        </w:tc>
        <w:tc>
          <w:p>
            <w:pPr>
              <w:pStyle w:val="Compact"/>
              <w:jc w:val="left"/>
            </w:pPr>
            <w:r>
              <w:t xml:space="preserve">7 59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1:28:5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БУКОВИНСЬКИЙ АГРАРНИЙ СОЮЗ", ЄДРПОУ: 3706699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379,50 грн (триста сімдесят дев'ять гривень 5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1 669,44 грн (одна тисяча шістсот шістдесят дев'ять гривень 44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5 920,56 грн (п'ять тисяч дев'ятсот двадцять гривень 5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Чернівецьке ГУК/ Сокирянська ТГ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4062156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37836095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18999980334189815000024303</w:t>
      </w:r>
    </w:p>
    <w:p>
      <w:pPr>
        <w:numPr>
          <w:ilvl w:val="0"/>
          <w:numId w:val="1004"/>
        </w:numPr>
        <w:pStyle w:val="Compact"/>
      </w:pPr>
      <w:r>
        <w:t xml:space="preserve">Одержувач: Чернівецьке ГУК/ Сокирянська ТГ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4062156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37836095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9899998033417981200002430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7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ПП «Велес 2011»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7715937</w:t>
      </w:r>
    </w:p>
    <w:p>
      <w:pPr>
        <w:numPr>
          <w:ilvl w:val="0"/>
          <w:numId w:val="1005"/>
        </w:numPr>
        <w:pStyle w:val="Compact"/>
      </w:pPr>
      <w:r>
        <w:t xml:space="preserve">Назва банку: АТ КБ «ПриватБанк»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5305299000002600800180336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1.05.2024 11:4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БУКОВИНСЬКИЙ АГРАРНИЙ СОЮЗ", ЄДРПОУ: 37066994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Сокирянська мі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12:43:36Z</dcterms:created>
  <dcterms:modified xsi:type="dcterms:W3CDTF">2024-05-19T12:4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